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Abidjan</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nvironmental Sustainability</w:t>
      </w:r>
      <w:r>
        <w:br/>
      </w:r>
      <w:r>
        <w:t xml:space="preserve">Ministry of Environment and Sustainable Development</w:t>
      </w:r>
      <w:r>
        <w:br/>
      </w:r>
      <w:r>
        <w:t xml:space="preserve">Abidjan, Côte d’Ivoire</w:t>
      </w:r>
    </w:p>
    <w:bookmarkStart w:id="20" w:name="Xbbd8f49814e56e11767b98eb778d1676ad75251"/>
    <w:p>
      <w:pPr>
        <w:pStyle w:val="Heading2"/>
      </w:pPr>
      <w:r>
        <w:t xml:space="preserve">Subject: Internship Application Letter for Environmental Engineer Position in Abidjan</w:t>
      </w:r>
    </w:p>
    <w:p>
      <w:pPr>
        <w:pStyle w:val="FirstParagraph"/>
      </w:pPr>
      <w:r>
        <w:t xml:space="preserve">Dear Hiring Manager,</w:t>
      </w:r>
    </w:p>
    <w:p>
      <w:pPr>
        <w:pStyle w:val="BodyText"/>
      </w:pPr>
      <w:r>
        <w:t xml:space="preserve">I am writing with profound enthusiasm to submit my application for the Environmental Engineer Internship position at your esteemed institution in Abidjan, Côte d’Ivoire. As a dedicated environmental engineering student at [Your University], deeply committed to sustainable development in tropical contexts, I have long admired the transformative work your ministry undertakes to address Abidjan’s complex environmental challenges. This</w:t>
      </w:r>
      <w:r>
        <w:t xml:space="preserve"> </w:t>
      </w:r>
      <w:r>
        <w:rPr>
          <w:bCs/>
          <w:b/>
        </w:rPr>
        <w:t xml:space="preserve">Internship Application Letter</w:t>
      </w:r>
      <w:r>
        <w:t xml:space="preserve"> </w:t>
      </w:r>
      <w:r>
        <w:t xml:space="preserve">reflects not just my professional qualifications but my genuine passion for contributing to the ecological resilience of</w:t>
      </w:r>
      <w:r>
        <w:t xml:space="preserve"> </w:t>
      </w:r>
      <w:r>
        <w:rPr>
          <w:bCs/>
          <w:b/>
        </w:rPr>
        <w:t xml:space="preserve">Ivory Coast Abidjan</w:t>
      </w:r>
      <w:r>
        <w:t xml:space="preserve">, where rapid urbanization and coastal vulnerability demand innovative engineering solutions.</w:t>
      </w:r>
    </w:p>
    <w:p>
      <w:pPr>
        <w:pStyle w:val="BodyText"/>
      </w:pPr>
      <w:r>
        <w:t xml:space="preserve">My academic journey has centered on equipping me with technical expertise directly applicable to Abidjan’s environmental priorities. In my coursework at [Your University], I have mastered advanced hydrology, waste management systems, and sustainable infrastructure design—modules specifically relevant to the Ébrié Lagoon’s pollution crisis and Abidjan’s expanding municipal solid waste challenges. For instance, I recently completed a capstone project analyzing microplastic contamination in urban waterways using GIS mapping tools—a methodology I would eagerly apply to monitor the Sassandra River Basin near Abidjan. My proficiency in AutoCAD Civil 3D and EPA-approved water quality testing protocols ensures I can immediately assist teams assessing stormwater drainage systems critical for flood mitigation along Abidjan’s coastlines.</w:t>
      </w:r>
    </w:p>
    <w:p>
      <w:pPr>
        <w:pStyle w:val="BodyText"/>
      </w:pPr>
      <w:r>
        <w:t xml:space="preserve">What distinguishes my approach is my contextual understanding of</w:t>
      </w:r>
      <w:r>
        <w:t xml:space="preserve"> </w:t>
      </w:r>
      <w:r>
        <w:rPr>
          <w:bCs/>
          <w:b/>
        </w:rPr>
        <w:t xml:space="preserve">Ivory Coast Abidjan</w:t>
      </w:r>
      <w:r>
        <w:t xml:space="preserve">'s unique environmental landscape. During a study tour to the Ivory Coast in 2023, I collaborated with local NGOs on community-led mangrove restoration along the Ebrié Lagoon’s northern shores—observing firsthand how traditional ecological knowledge integrates with modern engineering for coastal protection. I documented how Abidjan’s informal settlements often lack access to sanitation infrastructure, a gap my thesis project addressed by designing low-cost biosand filters suitable for tropical climates. This experience cemented my belief that effective environmental engineering in Côte d’Ivoire must prioritize community co-creation over top-down solutions. I am keen to support your ministry’s National Environmental Policy (2021–2030), particularly its focus on "Green Abidjan" initiatives targeting a 45% reduction in plastic waste by 2030.</w:t>
      </w:r>
    </w:p>
    <w:p>
      <w:pPr>
        <w:pStyle w:val="BodyText"/>
      </w:pPr>
      <w:r>
        <w:t xml:space="preserve">My technical skills are complemented by cross-cultural adaptability. Fluent in English and conversational French, I have navigated professional environments across West Africa—from Accra to Dakar—ensuring seamless collaboration with diverse teams. While studying at [Your University], I led a student team that partnered with the Abidjan-based organization "Eau et Environnement" to conduct air quality audits in Plateau district, where industrial emissions disproportionately affect vulnerable communities. This project taught me to balance engineering rigor with social sensitivity: for example, recommending tree-planting corridors over costly air filtration systems after engaging residents about cultural attachment to public parks. Such experiences align perfectly with your ministry’s emphasis on "inclusive environmental governance" in</w:t>
      </w:r>
      <w:r>
        <w:t xml:space="preserve"> </w:t>
      </w:r>
      <w:r>
        <w:rPr>
          <w:bCs/>
          <w:b/>
        </w:rPr>
        <w:t xml:space="preserve">Ivory Coast Abidjan</w:t>
      </w:r>
      <w:r>
        <w:t xml:space="preserve">.</w:t>
      </w:r>
    </w:p>
    <w:p>
      <w:pPr>
        <w:pStyle w:val="BodyText"/>
      </w:pPr>
      <w:r>
        <w:t xml:space="preserve">Moreover, I understand the urgency of climate adaptation in our region. Abidjan faces escalating threats from sea-level rise and extreme rainfall—events that disrupted 30% of downtown infrastructure during the 2023 floods. As an intern, I aim to contribute to your department’s coastal resilience projects by analyzing sediment transport models for the Vridi Canal or assisting in GIS-based vulnerability mapping of informal settlements. My internship with [Previous Company/Project] involved developing flood-risk protocols for urban areas, which I refined using data from Côte d’Ivoire’s National Meteorological Agency. I am prepared to rapidly integrate these skills into your team while learning from Ivorian environmental experts about local hydrological patterns unique to the Guinean Gulf coastline.</w:t>
      </w:r>
    </w:p>
    <w:p>
      <w:pPr>
        <w:pStyle w:val="BodyText"/>
      </w:pPr>
      <w:r>
        <w:t xml:space="preserve">What truly motivates me is the opportunity to serve as a bridge between global engineering best practices and Ivory Coast’s cultural realities. In Abidjan, where the concept of "Ubuntu" (humanity towards others) underpins community action, I believe environmental solutions thrive when rooted in local wisdom. My proposed internship goals include: (1) supporting the ministry’s waste-to-energy pilot project at Abidjan’s Yopougon landfill through process optimization; (2) assisting field teams to measure soil contamination levels in industrial zones using portable spectrometers; and (3) co-developing educational materials about watershed management for schools in Abidjan's suburbs. I am confident these efforts would directly advance your objectives under the Ivorian Green Growth Strategy.</w:t>
      </w:r>
    </w:p>
    <w:p>
      <w:pPr>
        <w:pStyle w:val="BodyText"/>
      </w:pPr>
      <w:r>
        <w:t xml:space="preserve">I am deeply aware that the role of an</w:t>
      </w:r>
      <w:r>
        <w:t xml:space="preserve"> </w:t>
      </w:r>
      <w:r>
        <w:rPr>
          <w:bCs/>
          <w:b/>
        </w:rPr>
        <w:t xml:space="preserve">Environmental Engineer</w:t>
      </w:r>
      <w:r>
        <w:t xml:space="preserve"> </w:t>
      </w:r>
      <w:r>
        <w:t xml:space="preserve">in Ivory Coast Abidjan extends beyond technical execution—it requires humility, patience, and a commitment to ethical stewardship of resources shared by millions. I have meticulously reviewed your ministry’s 2023 Annual Report on Coastal Zone Management and admire how you prioritize youth engagement through the "Young Environmental Stewards" program. I would be honored to contribute to this legacy while learning from your team’s expertise in navigating the interplay between urban development and ecological preservation.</w:t>
      </w:r>
    </w:p>
    <w:p>
      <w:pPr>
        <w:pStyle w:val="BodyText"/>
      </w:pPr>
      <w:r>
        <w:t xml:space="preserve">Thank you for considering my application for this pivotal internship opportunity. My resume, attached for your review, provides further detail on my qualifications. I welcome the chance to discuss how my proactive approach to tropical environmental engineering—grounded in respect for Côte d’Ivoire’s landscapes and communities—can support your mission in Abidjan. I am available for an interview at your earliest convenience and can be reached via email or phone within 24 hours.</w:t>
      </w:r>
    </w:p>
    <w:p>
      <w:pPr>
        <w:pStyle w:val="BodyText"/>
      </w:pPr>
      <w:r>
        <w:t xml:space="preserve">Sincerely,</w:t>
      </w:r>
    </w:p>
    <w:p>
      <w:pPr>
        <w:pStyle w:val="BodyText"/>
      </w:pPr>
      <w:r>
        <w:rPr>
          <w:bCs/>
          <w:b/>
        </w:rPr>
        <w:t xml:space="preserve">[Your Full Name]</w:t>
      </w:r>
      <w:r>
        <w:br/>
      </w:r>
      <w:r>
        <w:t xml:space="preserve">Environmental Engineering Student</w:t>
      </w:r>
      <w:r>
        <w:br/>
      </w:r>
      <w:r>
        <w:t xml:space="preserve">[Your University]</w:t>
      </w:r>
      <w:r>
        <w:br/>
      </w:r>
      <w:r>
        <w:t xml:space="preserve">[University Website/LinkedIn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Abidjan</dc:title>
  <dc:creator/>
  <dc:language>en</dc:language>
  <cp:keywords/>
  <dcterms:created xsi:type="dcterms:W3CDTF">2026-07-17T01:44:41Z</dcterms:created>
  <dcterms:modified xsi:type="dcterms:W3CDTF">2026-07-17T01:44:41Z</dcterms:modified>
</cp:coreProperties>
</file>

<file path=docProps/custom.xml><?xml version="1.0" encoding="utf-8"?>
<Properties xmlns="http://schemas.openxmlformats.org/officeDocument/2006/custom-properties" xmlns:vt="http://schemas.openxmlformats.org/officeDocument/2006/docPropsVTypes"/>
</file>